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E7FDFC" w14:textId="77777777" w:rsidR="00D80776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usic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50076438" w14:textId="6B52424E" w:rsidR="00D80776" w:rsidRPr="003743A2" w:rsidRDefault="00D80776" w:rsidP="00D8077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5F7FC5">
        <w:rPr>
          <w:rFonts w:ascii="Times New Roman" w:hAnsi="Times New Roman" w:cs="Times New Roman"/>
          <w:i/>
          <w:iCs/>
          <w:sz w:val="36"/>
          <w:szCs w:val="36"/>
        </w:rPr>
        <w:t>Vocal</w:t>
      </w:r>
      <w:r w:rsidRPr="003743A2">
        <w:rPr>
          <w:rFonts w:ascii="Times New Roman" w:hAnsi="Times New Roman" w:cs="Times New Roman"/>
          <w:i/>
          <w:iCs/>
          <w:sz w:val="36"/>
          <w:szCs w:val="36"/>
        </w:rPr>
        <w:t xml:space="preserve"> - </w:t>
      </w:r>
      <w:proofErr w:type="spellStart"/>
      <w:r w:rsidRPr="003743A2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74EB3A42" w:rsidR="00D83B2B" w:rsidRPr="00D83B2B" w:rsidRDefault="00D80776" w:rsidP="00D80776">
      <w:pPr>
        <w:spacing w:line="216" w:lineRule="auto"/>
        <w:rPr>
          <w:rFonts w:cstheme="minorHAnsi"/>
        </w:rPr>
      </w:pPr>
      <w:r w:rsidRPr="005E2CA9">
        <w:rPr>
          <w:rFonts w:cstheme="minorHAnsi"/>
        </w:rPr>
        <w:t>Whether your goal is a career in music, to transfer into a four-year university as a music major, or simply to further your musical skill and understanding, the MSJC music program welcomes you</w:t>
      </w:r>
      <w:proofErr w:type="gramStart"/>
      <w:r w:rsidRPr="005E2CA9">
        <w:rPr>
          <w:rFonts w:cstheme="minorHAnsi"/>
        </w:rPr>
        <w:t xml:space="preserve">! </w:t>
      </w:r>
      <w:proofErr w:type="gramEnd"/>
      <w:r w:rsidRPr="005E2CA9">
        <w:rPr>
          <w:rFonts w:cstheme="minorHAnsi"/>
        </w:rPr>
        <w:t xml:space="preserve">As a college-trained musician, you can find careers in a wide variety of fields from teaching and performing to </w:t>
      </w:r>
      <w:proofErr w:type="gramStart"/>
      <w:r w:rsidRPr="005E2CA9">
        <w:rPr>
          <w:rFonts w:cstheme="minorHAnsi"/>
        </w:rPr>
        <w:t>song-writing</w:t>
      </w:r>
      <w:proofErr w:type="gramEnd"/>
      <w:r w:rsidRPr="005E2CA9">
        <w:rPr>
          <w:rFonts w:cstheme="minorHAnsi"/>
        </w:rPr>
        <w:t>/composing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8AB3087" w14:textId="77777777" w:rsidR="00D80776" w:rsidRDefault="00D80776" w:rsidP="00D8077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usic A.A.-T </w:t>
      </w:r>
      <w:proofErr w:type="spellStart"/>
      <w:r>
        <w:rPr>
          <w:rFonts w:asciiTheme="minorHAnsi" w:hAnsiTheme="minorHAnsi" w:cstheme="minorHAnsi"/>
        </w:rPr>
        <w:t>CSUSM</w:t>
      </w:r>
      <w:proofErr w:type="spellEnd"/>
    </w:p>
    <w:p w14:paraId="6A718C86" w14:textId="77777777" w:rsidR="00D80776" w:rsidRPr="00710008" w:rsidRDefault="00D80776" w:rsidP="00D80776">
      <w:pPr>
        <w:ind w:left="720"/>
        <w:rPr>
          <w:rFonts w:cstheme="minorHAnsi"/>
        </w:rPr>
      </w:pPr>
      <w:r w:rsidRPr="00710008">
        <w:rPr>
          <w:rFonts w:cstheme="minorHAnsi"/>
        </w:rPr>
        <w:t>Focus: Vocal, Instrumental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009A86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CC4283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963C6AC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F1091">
        <w:rPr>
          <w:rFonts w:asciiTheme="minorHAnsi" w:hAnsiTheme="minorHAnsi" w:cstheme="minorHAnsi"/>
          <w:sz w:val="20"/>
          <w:szCs w:val="20"/>
        </w:rPr>
        <w:t>6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C4283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EADEB8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1310896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1232FF8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CC4283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DF40FE3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 HIST-112</w:t>
            </w:r>
          </w:p>
        </w:tc>
        <w:tc>
          <w:tcPr>
            <w:tcW w:w="5870" w:type="dxa"/>
          </w:tcPr>
          <w:p w14:paraId="17126CA8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37BC83B3" w14:textId="38DF1FCE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62D3F33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78261C21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798454FA" w14:textId="6912230F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4BCEF68" w14:textId="77D7E710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0C8513E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20B8434A" w14:textId="0FE177E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57C11A6D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ollege Singers or</w:t>
            </w:r>
          </w:p>
          <w:p w14:paraId="57FA4267" w14:textId="261FB512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36D23F10" w14:textId="2972357A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C4283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D7A5D2B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3</w:t>
            </w:r>
          </w:p>
        </w:tc>
        <w:tc>
          <w:tcPr>
            <w:tcW w:w="5870" w:type="dxa"/>
          </w:tcPr>
          <w:p w14:paraId="411DA8EB" w14:textId="7A54F7E9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 Theory I</w:t>
            </w:r>
          </w:p>
        </w:tc>
        <w:tc>
          <w:tcPr>
            <w:tcW w:w="1313" w:type="dxa"/>
          </w:tcPr>
          <w:p w14:paraId="29E60E6C" w14:textId="28B795D0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CC4283" w14:paraId="5744937A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4FEE9AF" w14:textId="7066D82B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257C6BB" w14:textId="25FB2342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75</w:t>
            </w:r>
          </w:p>
        </w:tc>
        <w:tc>
          <w:tcPr>
            <w:tcW w:w="5870" w:type="dxa"/>
          </w:tcPr>
          <w:p w14:paraId="7C6F937A" w14:textId="2E845486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icianship I</w:t>
            </w:r>
          </w:p>
        </w:tc>
        <w:tc>
          <w:tcPr>
            <w:tcW w:w="1313" w:type="dxa"/>
          </w:tcPr>
          <w:p w14:paraId="5F799B38" w14:textId="25AB5F57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CC4283" w14:paraId="14478B8D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DA8AE1" w14:textId="347FE0E8" w:rsidR="00CC4283" w:rsidRPr="005F109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color w:val="C00000"/>
              </w:rPr>
            </w:pPr>
            <w:r w:rsidRPr="005F109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70ED897" w14:textId="3A754B19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3F9806A0" w14:textId="40CEC44A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tcW w:w="1313" w:type="dxa"/>
          </w:tcPr>
          <w:p w14:paraId="464305EF" w14:textId="574D2C4A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C4283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83877DB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03571DB6" w14:textId="095AFFCD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401B7A34" w14:textId="03141CE4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A4F9E5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  <w:r w:rsidRPr="00CC4283">
              <w:rPr>
                <w:rFonts w:cs="Calibri"/>
                <w:color w:val="000000"/>
                <w:sz w:val="22"/>
                <w:szCs w:val="24"/>
              </w:rPr>
              <w:t xml:space="preserve"> or</w:t>
            </w:r>
          </w:p>
          <w:p w14:paraId="66A271EF" w14:textId="1513A056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2CFABB11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14:paraId="00F9BB57" w14:textId="29E73B0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0794A019" w14:textId="26CFD901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EC4B8F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2BF84E52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6FE165EB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50FE92C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0828694A" w14:textId="3E71201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14E9DE4A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14:paraId="115C0398" w14:textId="6B0189F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12028B2E" w14:textId="35175EDE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39E0A0A8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3495F26" w14:textId="37E44A3D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5C9F27B7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5BA2ADEA" w14:textId="60C372BE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Applied Music: Voice (formerly Applied Music: Voice I)</w:t>
            </w:r>
          </w:p>
        </w:tc>
        <w:tc>
          <w:tcPr>
            <w:tcW w:w="1313" w:type="dxa"/>
          </w:tcPr>
          <w:p w14:paraId="0AF6D1F0" w14:textId="4515C601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242A14E5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F5A35AC" w14:textId="796A1DA2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2C9CD9F" w14:textId="6F59EC2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4</w:t>
            </w:r>
          </w:p>
        </w:tc>
        <w:tc>
          <w:tcPr>
            <w:tcW w:w="5870" w:type="dxa"/>
          </w:tcPr>
          <w:p w14:paraId="62E200D6" w14:textId="67C6760D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I</w:t>
            </w:r>
          </w:p>
        </w:tc>
        <w:tc>
          <w:tcPr>
            <w:tcW w:w="1313" w:type="dxa"/>
          </w:tcPr>
          <w:p w14:paraId="1346F4CD" w14:textId="43ABCCBB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5ED0D6A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D706669" w14:textId="76FFC7BC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C15C673" w14:textId="30D9ED03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76</w:t>
            </w:r>
          </w:p>
        </w:tc>
        <w:tc>
          <w:tcPr>
            <w:tcW w:w="5870" w:type="dxa"/>
          </w:tcPr>
          <w:p w14:paraId="4A6B10CE" w14:textId="3366661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ianship II</w:t>
            </w:r>
          </w:p>
        </w:tc>
        <w:tc>
          <w:tcPr>
            <w:tcW w:w="1313" w:type="dxa"/>
          </w:tcPr>
          <w:p w14:paraId="08707F50" w14:textId="7A66ECDF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329C1DD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CC8E160" w14:textId="4D9E691D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17AE5A3" w14:textId="599A1E8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11</w:t>
            </w:r>
          </w:p>
        </w:tc>
        <w:tc>
          <w:tcPr>
            <w:tcW w:w="5870" w:type="dxa"/>
          </w:tcPr>
          <w:p w14:paraId="32C855D0" w14:textId="0891C9BC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Beginning Piano</w:t>
            </w:r>
          </w:p>
        </w:tc>
        <w:tc>
          <w:tcPr>
            <w:tcW w:w="1313" w:type="dxa"/>
          </w:tcPr>
          <w:p w14:paraId="4A90DDDC" w14:textId="5BF4D69C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BB8BCDA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Secondary School Teacher (B+)</w:t>
      </w:r>
    </w:p>
    <w:p w14:paraId="4931BD54" w14:textId="77777777" w:rsidR="005F1091" w:rsidRP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ians Instrumental (B, M)</w:t>
      </w:r>
    </w:p>
    <w:p w14:paraId="0279F374" w14:textId="77777777" w:rsidR="005F1091" w:rsidRDefault="005F1091" w:rsidP="005F109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F1091">
        <w:rPr>
          <w:rFonts w:cstheme="minorHAnsi"/>
          <w:sz w:val="20"/>
          <w:szCs w:val="20"/>
        </w:rPr>
        <w:t>Music Therapy (B)</w:t>
      </w:r>
    </w:p>
    <w:p w14:paraId="24DA84FC" w14:textId="6DA588B2" w:rsidR="00605018" w:rsidRDefault="0067051E" w:rsidP="005F109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5F10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0D285D8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F109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F10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C4283" w:rsidRPr="00196E3C" w14:paraId="7EF67193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40AE12A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7F7AEC4" w14:textId="40665A00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1AEE4A89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770BBE7C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CCA29E1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179A7923" w14:textId="643A1877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1C25F3EE" w14:textId="030AB21E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1EE7567E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38ACC9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sz w:val="22"/>
                <w:szCs w:val="24"/>
              </w:rPr>
              <w:t>AREA D</w:t>
            </w:r>
            <w:r w:rsidRPr="00CC4283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8BCA94D" w14:textId="2C10DEE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bCs/>
                <w:color w:val="231F20"/>
                <w:sz w:val="22"/>
                <w:szCs w:val="24"/>
              </w:rPr>
              <w:t>Equity</w:t>
            </w:r>
          </w:p>
        </w:tc>
        <w:tc>
          <w:tcPr>
            <w:tcW w:w="1313" w:type="dxa"/>
          </w:tcPr>
          <w:p w14:paraId="58B7D15A" w14:textId="488F59D4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CC4283" w14:paraId="0C3C362B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BF4BB5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62125EC7" w14:textId="55C8510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20E40C93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14:paraId="75CAD893" w14:textId="67C338A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01E368E8" w14:textId="148A6969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2BFD0FE1" w14:textId="77777777" w:rsidTr="005F1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582F3AE0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3</w:t>
            </w:r>
          </w:p>
        </w:tc>
        <w:tc>
          <w:tcPr>
            <w:tcW w:w="5870" w:type="dxa"/>
          </w:tcPr>
          <w:p w14:paraId="275A0CDF" w14:textId="418C23B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II</w:t>
            </w:r>
          </w:p>
        </w:tc>
        <w:tc>
          <w:tcPr>
            <w:tcW w:w="1313" w:type="dxa"/>
          </w:tcPr>
          <w:p w14:paraId="44AC95D6" w14:textId="695C668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01BFD827" w14:textId="77777777" w:rsidTr="005F109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F81920E" w14:textId="585070AD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CD1E32" w14:textId="62E69BC4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7</w:t>
            </w:r>
          </w:p>
        </w:tc>
        <w:tc>
          <w:tcPr>
            <w:tcW w:w="5870" w:type="dxa"/>
          </w:tcPr>
          <w:p w14:paraId="600C286C" w14:textId="4AE3D976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ianship III (formerly MUS-177)</w:t>
            </w:r>
          </w:p>
        </w:tc>
        <w:tc>
          <w:tcPr>
            <w:tcW w:w="1313" w:type="dxa"/>
          </w:tcPr>
          <w:p w14:paraId="4D77A348" w14:textId="6792858C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78620511" w14:textId="77777777" w:rsidTr="005F109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D3FF39" w14:textId="20FF8680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AF30A3F" w14:textId="367286B3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38DCE9E1" w14:textId="2046E75C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Applied Music: Voice (formerly Applied Music: Voice I)</w:t>
            </w:r>
          </w:p>
        </w:tc>
        <w:tc>
          <w:tcPr>
            <w:tcW w:w="1313" w:type="dxa"/>
          </w:tcPr>
          <w:p w14:paraId="0E053229" w14:textId="6FD9414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59863150" w14:textId="77777777" w:rsidR="005F1091" w:rsidRPr="005F1091" w:rsidRDefault="005F1091" w:rsidP="005F1091">
      <w:pPr>
        <w:spacing w:after="0"/>
        <w:ind w:left="720"/>
        <w:rPr>
          <w:b/>
          <w:sz w:val="18"/>
          <w:szCs w:val="18"/>
        </w:rPr>
      </w:pPr>
      <w:r w:rsidRPr="005F1091">
        <w:rPr>
          <w:sz w:val="18"/>
          <w:szCs w:val="18"/>
        </w:rPr>
        <w:t>Additional Course Options:</w:t>
      </w:r>
    </w:p>
    <w:p w14:paraId="1D1E630F" w14:textId="77777777" w:rsidR="00CC4283" w:rsidRDefault="00CC4283" w:rsidP="00CC4283">
      <w:pPr>
        <w:pStyle w:val="Heading2"/>
        <w:spacing w:before="0"/>
        <w:ind w:left="720"/>
        <w:rPr>
          <w:rFonts w:asciiTheme="minorHAnsi" w:hAnsiTheme="minorHAnsi" w:cstheme="minorHAnsi"/>
          <w:b w:val="0"/>
          <w:sz w:val="18"/>
          <w:szCs w:val="18"/>
        </w:rPr>
      </w:pPr>
      <w:r w:rsidRPr="00F36A09">
        <w:rPr>
          <w:rFonts w:asciiTheme="minorHAnsi" w:hAnsiTheme="minorHAnsi" w:cstheme="minorHAnsi"/>
          <w:b w:val="0"/>
          <w:sz w:val="18"/>
          <w:szCs w:val="18"/>
          <w:vertAlign w:val="superscript"/>
        </w:rPr>
        <w:t>1</w:t>
      </w:r>
      <w:r w:rsidRPr="00F36A09">
        <w:rPr>
          <w:rFonts w:asciiTheme="minorHAnsi" w:hAnsiTheme="minorHAnsi" w:cstheme="minorHAnsi"/>
          <w:b w:val="0"/>
          <w:sz w:val="18"/>
          <w:szCs w:val="18"/>
        </w:rPr>
        <w:t>CDE-118, HIST-115, HIST-150, HIST-160</w:t>
      </w:r>
    </w:p>
    <w:p w14:paraId="7212A20C" w14:textId="555C85C6" w:rsidR="00F76131" w:rsidRPr="009D61FA" w:rsidRDefault="00F76131" w:rsidP="00CC4283">
      <w:pPr>
        <w:spacing w:before="320" w:after="0" w:line="240" w:lineRule="auto"/>
        <w:ind w:left="115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C4283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DBCD2A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52AA2F38" w14:textId="489599FB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65E25DD8" w14:textId="0E748B01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C4283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16D136B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0</w:t>
            </w:r>
          </w:p>
        </w:tc>
        <w:tc>
          <w:tcPr>
            <w:tcW w:w="5870" w:type="dxa"/>
          </w:tcPr>
          <w:p w14:paraId="6250AC6D" w14:textId="06FBB64F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and Appreciation of Music</w:t>
            </w:r>
          </w:p>
        </w:tc>
        <w:tc>
          <w:tcPr>
            <w:tcW w:w="1313" w:type="dxa"/>
          </w:tcPr>
          <w:p w14:paraId="4BF3CCB4" w14:textId="3506262A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E4F543A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5BEEA7C8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523D8C7E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1643BFC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US-205 or</w:t>
            </w:r>
          </w:p>
          <w:p w14:paraId="394AF44D" w14:textId="1D5E0725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06</w:t>
            </w:r>
          </w:p>
        </w:tc>
        <w:tc>
          <w:tcPr>
            <w:tcW w:w="5870" w:type="dxa"/>
          </w:tcPr>
          <w:p w14:paraId="596D6942" w14:textId="77777777" w:rsidR="00CC4283" w:rsidRPr="00CC4283" w:rsidRDefault="00CC4283" w:rsidP="00CC42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C4283">
              <w:rPr>
                <w:rFonts w:cs="Calibri"/>
                <w:color w:val="000000"/>
                <w:sz w:val="22"/>
                <w:szCs w:val="24"/>
              </w:rPr>
              <w:t>College Singers or</w:t>
            </w:r>
          </w:p>
          <w:p w14:paraId="0B8B04D1" w14:textId="556BE357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Chamber Choir</w:t>
            </w:r>
          </w:p>
        </w:tc>
        <w:tc>
          <w:tcPr>
            <w:tcW w:w="1313" w:type="dxa"/>
          </w:tcPr>
          <w:p w14:paraId="6F448D68" w14:textId="60D9D534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37EED3EA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5A825AA0" w14:textId="77777777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EB075E9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51</w:t>
            </w:r>
          </w:p>
        </w:tc>
        <w:tc>
          <w:tcPr>
            <w:tcW w:w="5870" w:type="dxa"/>
          </w:tcPr>
          <w:p w14:paraId="647AE633" w14:textId="6BCC3FBC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pplied Music: Voice </w:t>
            </w:r>
          </w:p>
        </w:tc>
        <w:tc>
          <w:tcPr>
            <w:tcW w:w="1313" w:type="dxa"/>
          </w:tcPr>
          <w:p w14:paraId="59DE1595" w14:textId="02780A88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CC4283" w14:paraId="4B132028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C09D75E" w14:textId="2BE862C4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098152D" w14:textId="61F58E7E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54</w:t>
            </w:r>
          </w:p>
        </w:tc>
        <w:tc>
          <w:tcPr>
            <w:tcW w:w="5870" w:type="dxa"/>
          </w:tcPr>
          <w:p w14:paraId="75714C11" w14:textId="55769303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 Theory IV</w:t>
            </w:r>
          </w:p>
        </w:tc>
        <w:tc>
          <w:tcPr>
            <w:tcW w:w="1313" w:type="dxa"/>
          </w:tcPr>
          <w:p w14:paraId="16801786" w14:textId="393B4B27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C4283" w14:paraId="291A6CC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7C58C60" w14:textId="0D21B8AC" w:rsidR="00CC4283" w:rsidRPr="008E1CE1" w:rsidRDefault="00CC4283" w:rsidP="00CC428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0A723A8" w14:textId="602B42AD" w:rsidR="00CC4283" w:rsidRPr="00CC4283" w:rsidRDefault="00CC4283" w:rsidP="00CC428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278</w:t>
            </w:r>
          </w:p>
        </w:tc>
        <w:tc>
          <w:tcPr>
            <w:tcW w:w="5870" w:type="dxa"/>
          </w:tcPr>
          <w:p w14:paraId="170FA346" w14:textId="6B2F1C24" w:rsidR="00CC4283" w:rsidRPr="00CC4283" w:rsidRDefault="00CC4283" w:rsidP="00CC42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Musicianship IV (formerly MUS-178)</w:t>
            </w:r>
          </w:p>
        </w:tc>
        <w:tc>
          <w:tcPr>
            <w:tcW w:w="1313" w:type="dxa"/>
          </w:tcPr>
          <w:p w14:paraId="4DF77398" w14:textId="7A9380C5" w:rsidR="00CC4283" w:rsidRPr="00CC4283" w:rsidRDefault="00CC4283" w:rsidP="00CC428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C4283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6A71EC">
      <w:pPr>
        <w:spacing w:after="0"/>
        <w:ind w:left="45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6E500B" w14:textId="77777777" w:rsidR="0043015B" w:rsidRDefault="0043015B" w:rsidP="00DF2F19">
      <w:pPr>
        <w:spacing w:after="0" w:line="240" w:lineRule="auto"/>
      </w:pPr>
      <w:r>
        <w:separator/>
      </w:r>
    </w:p>
  </w:endnote>
  <w:endnote w:type="continuationSeparator" w:id="0">
    <w:p w14:paraId="3A8EFF11" w14:textId="77777777" w:rsidR="0043015B" w:rsidRDefault="0043015B" w:rsidP="00DF2F19">
      <w:pPr>
        <w:spacing w:after="0" w:line="240" w:lineRule="auto"/>
      </w:pPr>
      <w:r>
        <w:continuationSeparator/>
      </w:r>
    </w:p>
  </w:endnote>
  <w:endnote w:type="continuationNotice" w:id="1">
    <w:p w14:paraId="03C06DBF" w14:textId="77777777" w:rsidR="0043015B" w:rsidRDefault="004301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678424" w14:textId="77777777" w:rsidR="0043015B" w:rsidRDefault="0043015B" w:rsidP="00DF2F19">
      <w:pPr>
        <w:spacing w:after="0" w:line="240" w:lineRule="auto"/>
      </w:pPr>
      <w:r>
        <w:separator/>
      </w:r>
    </w:p>
  </w:footnote>
  <w:footnote w:type="continuationSeparator" w:id="0">
    <w:p w14:paraId="54A32DE0" w14:textId="77777777" w:rsidR="0043015B" w:rsidRDefault="0043015B" w:rsidP="00DF2F19">
      <w:pPr>
        <w:spacing w:after="0" w:line="240" w:lineRule="auto"/>
      </w:pPr>
      <w:r>
        <w:continuationSeparator/>
      </w:r>
    </w:p>
  </w:footnote>
  <w:footnote w:type="continuationNotice" w:id="1">
    <w:p w14:paraId="621F1621" w14:textId="77777777" w:rsidR="0043015B" w:rsidRDefault="004301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8B5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121D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015B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091"/>
    <w:rsid w:val="005F7FC5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1EC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C4283"/>
    <w:rsid w:val="00CD74E2"/>
    <w:rsid w:val="00D019E2"/>
    <w:rsid w:val="00D11CBC"/>
    <w:rsid w:val="00D218E3"/>
    <w:rsid w:val="00D46B6D"/>
    <w:rsid w:val="00D50659"/>
    <w:rsid w:val="00D80776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6A71E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20</Words>
  <Characters>2693</Characters>
  <Application>Microsoft Office Word</Application>
  <DocSecurity>0</DocSecurity>
  <Lines>207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S_AAT_CSUSM_Vocal</vt:lpstr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_AAT_CSUSM_Vocal</dc:title>
  <dc:subject/>
  <dc:creator>Rhonda Nishimoto</dc:creator>
  <cp:keywords/>
  <dc:description/>
  <cp:lastModifiedBy>Rhonda Nishimoto</cp:lastModifiedBy>
  <cp:revision>3</cp:revision>
  <dcterms:created xsi:type="dcterms:W3CDTF">2021-02-18T00:35:00Z</dcterms:created>
  <dcterms:modified xsi:type="dcterms:W3CDTF">2021-02-18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